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301A0" w14:textId="1CAA5F6A" w:rsidR="0092519C" w:rsidRDefault="00B664B9">
      <w:r>
        <w:t xml:space="preserve">In this exercise you will create </w:t>
      </w:r>
      <w:r w:rsidR="005715C7">
        <w:t>two structures</w:t>
      </w:r>
      <w:r w:rsidR="0076720D">
        <w:t xml:space="preserve"> using</w:t>
      </w:r>
      <w:r w:rsidR="0092519C">
        <w:t xml:space="preserve"> sphere and cube models.</w:t>
      </w:r>
    </w:p>
    <w:p w14:paraId="4F1B19BB" w14:textId="7FE211D4" w:rsidR="005715C7" w:rsidRDefault="005715C7">
      <w:r>
        <w:t>Create a new TL-Engine project and name it Lab1_</w:t>
      </w:r>
      <w:r w:rsidR="004C6137">
        <w:t>Giant_</w:t>
      </w:r>
      <w:r w:rsidR="008E647F">
        <w:t>Project</w:t>
      </w:r>
    </w:p>
    <w:p w14:paraId="1ED2E7BB" w14:textId="184AFCC4" w:rsidR="008E647F" w:rsidRDefault="008E647F">
      <w:r>
        <w:t>Add a FPS camera to your project and locate it at (0,0,-50)</w:t>
      </w:r>
    </w:p>
    <w:p w14:paraId="0FCF9B16" w14:textId="65BFE0E8" w:rsidR="008E647F" w:rsidRDefault="008E647F">
      <w:r>
        <w:t xml:space="preserve">Load </w:t>
      </w:r>
      <w:r w:rsidR="0013788C">
        <w:t>the cube mesh, “</w:t>
      </w:r>
      <w:proofErr w:type="spellStart"/>
      <w:r w:rsidR="0013788C">
        <w:t>Cube.x</w:t>
      </w:r>
      <w:proofErr w:type="spellEnd"/>
      <w:r w:rsidR="0013788C">
        <w:t>”.</w:t>
      </w:r>
    </w:p>
    <w:p w14:paraId="0D24162D" w14:textId="53D1D136" w:rsidR="009C53D2" w:rsidRDefault="009C53D2">
      <w:r>
        <w:t xml:space="preserve">You </w:t>
      </w:r>
      <w:r w:rsidR="00ED1FCD">
        <w:t>are to</w:t>
      </w:r>
      <w:r>
        <w:t xml:space="preserve"> use models created using the cube mesh t</w:t>
      </w:r>
      <w:r w:rsidR="00ED1FCD">
        <w:t>o create the structure shown in the image below;</w:t>
      </w:r>
    </w:p>
    <w:p w14:paraId="3353F3BD" w14:textId="0F738E64" w:rsidR="00ED1FCD" w:rsidRDefault="00ED1FCD">
      <w:r>
        <w:t xml:space="preserve">You </w:t>
      </w:r>
      <w:r w:rsidR="000E0556">
        <w:t xml:space="preserve">need 16 cube models to </w:t>
      </w:r>
      <w:r w:rsidR="00367FA5">
        <w:t xml:space="preserve">create the structure, therefore declare 16 </w:t>
      </w:r>
      <w:proofErr w:type="spellStart"/>
      <w:r w:rsidR="00367FA5">
        <w:t>IModel</w:t>
      </w:r>
      <w:proofErr w:type="spellEnd"/>
      <w:r w:rsidR="00367FA5">
        <w:t xml:space="preserve"> variables, name </w:t>
      </w:r>
      <w:proofErr w:type="spellStart"/>
      <w:r w:rsidR="00367FA5">
        <w:t>tghem</w:t>
      </w:r>
      <w:proofErr w:type="spellEnd"/>
      <w:r w:rsidR="00367FA5">
        <w:t xml:space="preserve"> appropriately, </w:t>
      </w:r>
      <w:proofErr w:type="spellStart"/>
      <w:r w:rsidR="00367FA5">
        <w:t>creta</w:t>
      </w:r>
      <w:proofErr w:type="spellEnd"/>
      <w:r w:rsidR="00367FA5">
        <w:t xml:space="preserve"> </w:t>
      </w:r>
      <w:proofErr w:type="spellStart"/>
      <w:r w:rsidR="00367FA5">
        <w:t>ea</w:t>
      </w:r>
      <w:proofErr w:type="spellEnd"/>
      <w:r w:rsidR="00367FA5">
        <w:t xml:space="preserve"> model </w:t>
      </w:r>
      <w:proofErr w:type="spellStart"/>
      <w:r w:rsidR="00367FA5">
        <w:t>model</w:t>
      </w:r>
      <w:proofErr w:type="spellEnd"/>
      <w:r w:rsidR="00367FA5">
        <w:t xml:space="preserve"> for each using the cube mesh.</w:t>
      </w:r>
    </w:p>
    <w:p w14:paraId="1FF8FD95" w14:textId="3ACCD5AE" w:rsidR="00B949B2" w:rsidRDefault="00CC6AF9">
      <w:r>
        <w:t xml:space="preserve">If you load the a cube model and a grid model, you will notice that </w:t>
      </w:r>
      <w:r w:rsidR="00B949B2">
        <w:t xml:space="preserve">the cube has a length of 10, therefore each cube takes up 10 unites along the </w:t>
      </w:r>
      <w:proofErr w:type="spellStart"/>
      <w:r w:rsidR="00B949B2">
        <w:t>x,y</w:t>
      </w:r>
      <w:proofErr w:type="spellEnd"/>
      <w:r w:rsidR="00B949B2">
        <w:t>, and z axis.</w:t>
      </w:r>
    </w:p>
    <w:p w14:paraId="0186820F" w14:textId="5F2E395E" w:rsidR="00F04DA3" w:rsidRDefault="00F04DA3">
      <w:r>
        <w:t>Since the is standing</w:t>
      </w:r>
      <w:r w:rsidR="004D18AE">
        <w:t xml:space="preserve">, all </w:t>
      </w:r>
      <w:proofErr w:type="spellStart"/>
      <w:r w:rsidR="004D18AE">
        <w:t>thecubes</w:t>
      </w:r>
      <w:proofErr w:type="spellEnd"/>
      <w:r w:rsidR="004D18AE">
        <w:t xml:space="preserve"> that will be used to build it will have the same z position</w:t>
      </w:r>
      <w:r w:rsidR="00144615">
        <w:t>. Use 0 as the z position for all the cubes you will position.</w:t>
      </w:r>
    </w:p>
    <w:p w14:paraId="07148215" w14:textId="1DB59DB4" w:rsidR="002B2AF1" w:rsidRDefault="00710054">
      <w:r>
        <w:t xml:space="preserve">However each cube will have a different x and y </w:t>
      </w:r>
      <w:proofErr w:type="spellStart"/>
      <w:r>
        <w:t>cordiniate</w:t>
      </w:r>
      <w:proofErr w:type="spellEnd"/>
      <w:r>
        <w:t>, and the image below shows the image of a giant in a 2d grid.</w:t>
      </w:r>
    </w:p>
    <w:p w14:paraId="682AD11C" w14:textId="483B49CE" w:rsidR="00710054" w:rsidRDefault="002B2AF1">
      <w:r>
        <w:t xml:space="preserve">By looking at the </w:t>
      </w:r>
      <w:r w:rsidR="00E42B2F">
        <w:t xml:space="preserve">image above, you can easily </w:t>
      </w:r>
      <w:proofErr w:type="spellStart"/>
      <w:r w:rsidR="00E42B2F">
        <w:t>identuy</w:t>
      </w:r>
      <w:proofErr w:type="spellEnd"/>
      <w:r w:rsidR="00E42B2F">
        <w:t xml:space="preserve"> </w:t>
      </w:r>
      <w:proofErr w:type="spellStart"/>
      <w:r w:rsidR="00E42B2F">
        <w:t>fthe</w:t>
      </w:r>
      <w:proofErr w:type="spellEnd"/>
      <w:r w:rsidR="00E42B2F">
        <w:t xml:space="preserve"> x and y coordinated for each block by drawing a line form the center of each cube to the x and y axis</w:t>
      </w:r>
      <w:r w:rsidR="00E02F2E">
        <w:t xml:space="preserve">. For example the bottom left block is positioned at </w:t>
      </w:r>
      <w:r w:rsidR="009967E0">
        <w:t xml:space="preserve">x = </w:t>
      </w:r>
      <w:r w:rsidR="00ED2372">
        <w:t>-</w:t>
      </w:r>
      <w:r w:rsidR="009967E0">
        <w:t>10 and y = 5</w:t>
      </w:r>
      <w:r w:rsidR="00C968CA">
        <w:t xml:space="preserve">, </w:t>
      </w:r>
      <w:r w:rsidR="008D3719">
        <w:t>t</w:t>
      </w:r>
      <w:r w:rsidR="009967E0">
        <w:t>herefore it should be created using</w:t>
      </w:r>
      <w:r w:rsidR="008D3719">
        <w:t xml:space="preserve"> </w:t>
      </w:r>
      <w:proofErr w:type="spellStart"/>
      <w:r w:rsidR="008D3719">
        <w:t>CreateModel</w:t>
      </w:r>
      <w:proofErr w:type="spellEnd"/>
      <w:r w:rsidR="008D3719">
        <w:t>(</w:t>
      </w:r>
      <w:r w:rsidR="00ED2372">
        <w:t>-</w:t>
      </w:r>
      <w:r w:rsidR="008D3719">
        <w:t>10,5,0)</w:t>
      </w:r>
      <w:r w:rsidR="00C968CA">
        <w:t>; and the bottom right block is positioned</w:t>
      </w:r>
      <w:r w:rsidR="00ED2372">
        <w:t xml:space="preserve"> at x = 10 and y =5, therefore is should be created using </w:t>
      </w:r>
      <w:proofErr w:type="spellStart"/>
      <w:r w:rsidR="00ED2372">
        <w:t>Create</w:t>
      </w:r>
      <w:r w:rsidR="009E7BEC">
        <w:t>Model</w:t>
      </w:r>
      <w:proofErr w:type="spellEnd"/>
      <w:r w:rsidR="009E7BEC">
        <w:t>(10,5,0);</w:t>
      </w:r>
    </w:p>
    <w:p w14:paraId="258B4CAA" w14:textId="1A7AE47B" w:rsidR="009B1B66" w:rsidRDefault="009B1B66">
      <w:r>
        <w:t xml:space="preserve">Looking at this image, create and position all 16 models </w:t>
      </w:r>
      <w:r w:rsidR="006F73B5">
        <w:t>to create the giant.</w:t>
      </w:r>
    </w:p>
    <w:p w14:paraId="35AC776C" w14:textId="730B6E72" w:rsidR="006F73B5" w:rsidRDefault="006F73B5"/>
    <w:p w14:paraId="18990AB9" w14:textId="62F6B49F" w:rsidR="006F73B5" w:rsidRDefault="006F73B5"/>
    <w:p w14:paraId="46E561FC" w14:textId="1EFBBFC4" w:rsidR="006F73B5" w:rsidRDefault="006F73B5" w:rsidP="006F73B5">
      <w:r>
        <w:t>Create a new TL-Engine project and name it Lab1_</w:t>
      </w:r>
      <w:r>
        <w:t>Pyramid</w:t>
      </w:r>
      <w:r>
        <w:t>_Project</w:t>
      </w:r>
    </w:p>
    <w:p w14:paraId="68ECE878" w14:textId="77777777" w:rsidR="006F73B5" w:rsidRDefault="006F73B5" w:rsidP="006F73B5">
      <w:r>
        <w:t>Add a FPS camera to your project and locate it at (0,0,-50)</w:t>
      </w:r>
    </w:p>
    <w:p w14:paraId="639F4152" w14:textId="0984DC25" w:rsidR="006F73B5" w:rsidRDefault="006F73B5" w:rsidP="006F73B5">
      <w:r>
        <w:t xml:space="preserve">Load the cube mesh </w:t>
      </w:r>
      <w:r>
        <w:t>(</w:t>
      </w:r>
      <w:r>
        <w:t>“</w:t>
      </w:r>
      <w:proofErr w:type="spellStart"/>
      <w:r>
        <w:t>Cube.x</w:t>
      </w:r>
      <w:proofErr w:type="spellEnd"/>
      <w:r>
        <w:t>”</w:t>
      </w:r>
      <w:r>
        <w:t>) and Sphere mesh (</w:t>
      </w:r>
      <w:r w:rsidR="00F128F7">
        <w:t>“</w:t>
      </w:r>
      <w:proofErr w:type="spellStart"/>
      <w:r w:rsidR="00F128F7">
        <w:t>Spehere.x</w:t>
      </w:r>
      <w:proofErr w:type="spellEnd"/>
      <w:r w:rsidR="00F128F7">
        <w:t>”).</w:t>
      </w:r>
    </w:p>
    <w:p w14:paraId="48FE3EC6" w14:textId="11906DA1" w:rsidR="00F128F7" w:rsidRDefault="00F128F7" w:rsidP="006F73B5">
      <w:r>
        <w:t xml:space="preserve">The pyramid you will be creating has three layers, and </w:t>
      </w:r>
      <w:r w:rsidR="00523D48">
        <w:t>sphere at the top of the last layer.</w:t>
      </w:r>
    </w:p>
    <w:p w14:paraId="6CCA72E2" w14:textId="2E8D24C8" w:rsidR="00523D48" w:rsidRDefault="00523D48" w:rsidP="006F73B5">
      <w:r>
        <w:t xml:space="preserve">This means the cube(s) in each layer have </w:t>
      </w:r>
      <w:r w:rsidR="00DB21DF">
        <w:t xml:space="preserve">a different </w:t>
      </w:r>
      <w:r w:rsidR="00254D72">
        <w:t>y</w:t>
      </w:r>
      <w:r w:rsidR="00DB21DF">
        <w:t xml:space="preserve"> c</w:t>
      </w:r>
      <w:proofErr w:type="spellStart"/>
      <w:r w:rsidR="00DB21DF">
        <w:t>oridnate</w:t>
      </w:r>
      <w:proofErr w:type="spellEnd"/>
      <w:r w:rsidR="004B7326">
        <w:t>, y</w:t>
      </w:r>
      <w:r w:rsidR="00C97CC5">
        <w:t xml:space="preserve">ou will have to workout the </w:t>
      </w:r>
      <w:proofErr w:type="spellStart"/>
      <w:r w:rsidR="00C97CC5">
        <w:t>cordinate</w:t>
      </w:r>
      <w:proofErr w:type="spellEnd"/>
      <w:r w:rsidR="00C97CC5">
        <w:t xml:space="preserve"> for each layer.</w:t>
      </w:r>
    </w:p>
    <w:p w14:paraId="7F0ACFA5" w14:textId="702B7439" w:rsidR="00C97CC5" w:rsidRDefault="00C97CC5" w:rsidP="006F73B5">
      <w:r>
        <w:t xml:space="preserve">The bottom layer </w:t>
      </w:r>
      <w:r w:rsidR="00254D72">
        <w:t xml:space="preserve">is made </w:t>
      </w:r>
      <w:proofErr w:type="spellStart"/>
      <w:r w:rsidR="00254D72">
        <w:t>uo</w:t>
      </w:r>
      <w:proofErr w:type="spellEnd"/>
      <w:r w:rsidR="00254D72">
        <w:t xml:space="preserve"> if 8 cubes shown in the 2d grid below (showing x and z axes).</w:t>
      </w:r>
    </w:p>
    <w:p w14:paraId="5341A06E" w14:textId="4C4C5CFE" w:rsidR="00254D72" w:rsidRDefault="00254D72" w:rsidP="00254D72">
      <w:r>
        <w:t xml:space="preserve">The </w:t>
      </w:r>
      <w:r>
        <w:t>middle</w:t>
      </w:r>
      <w:r>
        <w:t xml:space="preserve"> layer is made </w:t>
      </w:r>
      <w:proofErr w:type="spellStart"/>
      <w:r>
        <w:t>uo</w:t>
      </w:r>
      <w:proofErr w:type="spellEnd"/>
      <w:r>
        <w:t xml:space="preserve"> if </w:t>
      </w:r>
      <w:r>
        <w:t>4</w:t>
      </w:r>
      <w:r>
        <w:t xml:space="preserve"> cubes shown in the 2d grid below (showing x and z axes).</w:t>
      </w:r>
    </w:p>
    <w:p w14:paraId="493E9E7E" w14:textId="71F2F57D" w:rsidR="00AC242F" w:rsidRDefault="00AC242F" w:rsidP="00AC242F">
      <w:r>
        <w:t>The</w:t>
      </w:r>
      <w:r w:rsidR="00254D72">
        <w:t xml:space="preserve"> the </w:t>
      </w:r>
      <w:r>
        <w:t xml:space="preserve">top layer has a single cube shown </w:t>
      </w:r>
      <w:r>
        <w:t>in the 2d grid below (showing x and z axes).</w:t>
      </w:r>
    </w:p>
    <w:p w14:paraId="10C0B5F3" w14:textId="493F28FD" w:rsidR="00AC242F" w:rsidRDefault="00AC242F" w:rsidP="00AC242F">
      <w:r>
        <w:t xml:space="preserve">Finally the sphere </w:t>
      </w:r>
      <w:r w:rsidR="00EE5D12">
        <w:t>shown in the 2d gri</w:t>
      </w:r>
      <w:bookmarkStart w:id="0" w:name="_GoBack"/>
      <w:bookmarkEnd w:id="0"/>
      <w:r w:rsidR="00EE5D12">
        <w:t>d below (showing x and z axes)</w:t>
      </w:r>
      <w:r w:rsidR="00EE5D12">
        <w:t xml:space="preserve"> </w:t>
      </w:r>
      <w:r>
        <w:t xml:space="preserve">should be placed above the cube on the top layer and it </w:t>
      </w:r>
    </w:p>
    <w:p w14:paraId="28984F85" w14:textId="11329B6D" w:rsidR="00254D72" w:rsidRDefault="00254D72" w:rsidP="00254D72"/>
    <w:p w14:paraId="4E16943C" w14:textId="77777777" w:rsidR="00254D72" w:rsidRDefault="00254D72" w:rsidP="006F73B5"/>
    <w:p w14:paraId="695BC702" w14:textId="77777777" w:rsidR="00BF5BE6" w:rsidRDefault="00BF5BE6"/>
    <w:p w14:paraId="0466B941" w14:textId="77777777" w:rsidR="008E647F" w:rsidRDefault="008E647F"/>
    <w:p w14:paraId="0917AECF" w14:textId="4621400D" w:rsidR="00420942" w:rsidRDefault="00B664B9">
      <w:r>
        <w:t>pyramid with three layers using cube models.</w:t>
      </w:r>
    </w:p>
    <w:p w14:paraId="5845B5A9" w14:textId="731F2E50" w:rsidR="00B664B9" w:rsidRDefault="00B664B9">
      <w:r>
        <w:t>Create a new TL-Engine named “Lab1_Pyramid_Project”</w:t>
      </w:r>
    </w:p>
    <w:p w14:paraId="0E40973F" w14:textId="3A182549" w:rsidR="00B664B9" w:rsidRDefault="00B664B9">
      <w:r>
        <w:t>Create a camera and position it at (0,0,-50)</w:t>
      </w:r>
    </w:p>
    <w:p w14:paraId="736B1936" w14:textId="0A83538F" w:rsidR="00B664B9" w:rsidRDefault="00B664B9">
      <w:r>
        <w:t>Load the cube mesh</w:t>
      </w:r>
      <w:r w:rsidR="006135BB">
        <w:t>.</w:t>
      </w:r>
    </w:p>
    <w:p w14:paraId="01CE48D5" w14:textId="77777777" w:rsidR="00FB0BB5" w:rsidRDefault="00B664B9">
      <w:r>
        <w:t>You are going to need 1</w:t>
      </w:r>
      <w:r w:rsidR="0007356F">
        <w:t>4</w:t>
      </w:r>
      <w:r>
        <w:t xml:space="preserve"> cube models for building your </w:t>
      </w:r>
      <w:r w:rsidR="00284E40">
        <w:t>pyramid</w:t>
      </w:r>
      <w:r w:rsidR="006135BB">
        <w:t xml:space="preserve">, therefore you will need to create these models using your loaded mesh. </w:t>
      </w:r>
    </w:p>
    <w:p w14:paraId="4EB743C8" w14:textId="58D8B6A8" w:rsidR="0007356F" w:rsidRDefault="006F3C5E">
      <w:r>
        <w:t xml:space="preserve">You may want to use a grid model to figure out the </w:t>
      </w:r>
      <w:r w:rsidR="00FB0BB5">
        <w:t xml:space="preserve">size of the sides of the cube, this will help you in </w:t>
      </w:r>
      <w:r w:rsidR="00484AC1">
        <w:t>calculating the coordinates of each cube of the pyramid.</w:t>
      </w:r>
    </w:p>
    <w:p w14:paraId="6A333AAF" w14:textId="36D59C26" w:rsidR="00B664B9" w:rsidRDefault="0007356F">
      <w:r>
        <w:t>The bottom layer of the</w:t>
      </w:r>
      <w:r w:rsidR="00B664B9">
        <w:t xml:space="preserve"> pyramid </w:t>
      </w:r>
      <w:r>
        <w:t>is made up of 9</w:t>
      </w:r>
      <w:r w:rsidR="00B664B9">
        <w:t xml:space="preserve"> cubes</w:t>
      </w:r>
      <w:r>
        <w:t xml:space="preserve"> arranged as shown below (</w:t>
      </w:r>
      <w:r w:rsidR="00284E40">
        <w:t>viewed from the top</w:t>
      </w:r>
      <w:r>
        <w:t>)</w:t>
      </w:r>
      <w:r w:rsidR="00B664B9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CD8B492" wp14:editId="6531FC81">
                <wp:simplePos x="0" y="0"/>
                <wp:positionH relativeFrom="column">
                  <wp:posOffset>2689134</wp:posOffset>
                </wp:positionH>
                <wp:positionV relativeFrom="paragraph">
                  <wp:posOffset>1415959</wp:posOffset>
                </wp:positionV>
                <wp:extent cx="132080" cy="152400"/>
                <wp:effectExtent l="0" t="0" r="2032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" cy="1524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90BD9B3" id="Oval 11" o:spid="_x0000_s1026" style="position:absolute;margin-left:211.75pt;margin-top:111.5pt;width:10.4pt;height:12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" filled="f" strokecolor="#1f3763 [1604]" strokeweight="1pt">
                <v:stroke joinstyle="miter"/>
              </v:oval>
            </w:pict>
          </mc:Fallback>
        </mc:AlternateContent>
      </w:r>
      <w:r w:rsidR="00B664B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06206B" wp14:editId="7AA1FD37">
                <wp:simplePos x="0" y="0"/>
                <wp:positionH relativeFrom="column">
                  <wp:posOffset>2457450</wp:posOffset>
                </wp:positionH>
                <wp:positionV relativeFrom="paragraph">
                  <wp:posOffset>1784985</wp:posOffset>
                </wp:positionV>
                <wp:extent cx="584200" cy="584200"/>
                <wp:effectExtent l="0" t="0" r="2540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4C8B43" id="Rectangle 4" o:spid="_x0000_s1026" style="position:absolute;margin-left:193.5pt;margin-top:140.55pt;width:46pt;height:4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" fillcolor="#4472c4 [3204]" strokecolor="#1f3763 [1604]" strokeweight="1pt"/>
            </w:pict>
          </mc:Fallback>
        </mc:AlternateContent>
      </w:r>
      <w:r w:rsidR="00B664B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BF7E71" wp14:editId="1A445411">
                <wp:simplePos x="0" y="0"/>
                <wp:positionH relativeFrom="column">
                  <wp:posOffset>1873250</wp:posOffset>
                </wp:positionH>
                <wp:positionV relativeFrom="paragraph">
                  <wp:posOffset>1784985</wp:posOffset>
                </wp:positionV>
                <wp:extent cx="584200" cy="584200"/>
                <wp:effectExtent l="0" t="0" r="25400" b="254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585E39" id="Rectangle 5" o:spid="_x0000_s1026" style="position:absolute;margin-left:147.5pt;margin-top:140.55pt;width:46pt;height:4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" fillcolor="#4472c4 [3204]" strokecolor="#1f3763 [1604]" strokeweight="1pt"/>
            </w:pict>
          </mc:Fallback>
        </mc:AlternateContent>
      </w:r>
      <w:r w:rsidR="00B664B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8C2515" wp14:editId="4A59BEA2">
                <wp:simplePos x="0" y="0"/>
                <wp:positionH relativeFrom="column">
                  <wp:posOffset>1873250</wp:posOffset>
                </wp:positionH>
                <wp:positionV relativeFrom="paragraph">
                  <wp:posOffset>1200785</wp:posOffset>
                </wp:positionV>
                <wp:extent cx="584200" cy="584200"/>
                <wp:effectExtent l="0" t="0" r="2540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503EA9" id="Rectangle 3" o:spid="_x0000_s1026" style="position:absolute;margin-left:147.5pt;margin-top:94.55pt;width:46pt;height:4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" fillcolor="#4472c4 [3204]" strokecolor="#1f3763 [1604]" strokeweight="1pt"/>
            </w:pict>
          </mc:Fallback>
        </mc:AlternateContent>
      </w:r>
      <w:r>
        <w:t>. Position the middle cube at (0, 0, 0), then position the other cubes around it.</w:t>
      </w:r>
    </w:p>
    <w:p w14:paraId="2E5E84CE" w14:textId="1B4E29F9" w:rsidR="0007356F" w:rsidRDefault="00793D6F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0161FC7" wp14:editId="24A6A98B">
                <wp:simplePos x="0" y="0"/>
                <wp:positionH relativeFrom="column">
                  <wp:posOffset>2453725</wp:posOffset>
                </wp:positionH>
                <wp:positionV relativeFrom="paragraph">
                  <wp:posOffset>143851</wp:posOffset>
                </wp:positionV>
                <wp:extent cx="584200" cy="584200"/>
                <wp:effectExtent l="0" t="0" r="25400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2642AE" id="Rectangle 9" o:spid="_x0000_s1026" style="position:absolute;margin-left:193.2pt;margin-top:11.35pt;width:46pt;height:4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B0DB26A" wp14:editId="63DE4CC5">
                <wp:simplePos x="0" y="0"/>
                <wp:positionH relativeFrom="column">
                  <wp:posOffset>1870075</wp:posOffset>
                </wp:positionH>
                <wp:positionV relativeFrom="paragraph">
                  <wp:posOffset>141605</wp:posOffset>
                </wp:positionV>
                <wp:extent cx="584200" cy="584200"/>
                <wp:effectExtent l="0" t="0" r="2540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C66BAB" id="Rectangle 10" o:spid="_x0000_s1026" style="position:absolute;margin-left:147.25pt;margin-top:11.15pt;width:46pt;height:4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E9C2A6" wp14:editId="04513C4A">
                <wp:simplePos x="0" y="0"/>
                <wp:positionH relativeFrom="column">
                  <wp:posOffset>3046935</wp:posOffset>
                </wp:positionH>
                <wp:positionV relativeFrom="paragraph">
                  <wp:posOffset>144530</wp:posOffset>
                </wp:positionV>
                <wp:extent cx="584200" cy="584200"/>
                <wp:effectExtent l="0" t="0" r="25400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CB642B" id="Rectangle 8" o:spid="_x0000_s1026" style="position:absolute;margin-left:239.9pt;margin-top:11.4pt;width:46pt;height:4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" fillcolor="#4472c4 [3204]" strokecolor="#1f3763 [1604]" strokeweight="1pt"/>
            </w:pict>
          </mc:Fallback>
        </mc:AlternateContent>
      </w:r>
    </w:p>
    <w:p w14:paraId="2391F40E" w14:textId="755D2562" w:rsidR="0007356F" w:rsidRDefault="0007356F"/>
    <w:p w14:paraId="60136D1E" w14:textId="09A1B29F" w:rsidR="0007356F" w:rsidRDefault="00793D6F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C0917FA" wp14:editId="3402FCC7">
                <wp:simplePos x="0" y="0"/>
                <wp:positionH relativeFrom="column">
                  <wp:posOffset>2457201</wp:posOffset>
                </wp:positionH>
                <wp:positionV relativeFrom="paragraph">
                  <wp:posOffset>163357</wp:posOffset>
                </wp:positionV>
                <wp:extent cx="584200" cy="584200"/>
                <wp:effectExtent l="0" t="0" r="2540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EA544F" id="Rectangle 12" o:spid="_x0000_s1026" style="position:absolute;margin-left:193.5pt;margin-top:12.85pt;width:46pt;height:4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47E8BFA" wp14:editId="0A97DDD1">
                <wp:simplePos x="0" y="0"/>
                <wp:positionH relativeFrom="column">
                  <wp:posOffset>3044190</wp:posOffset>
                </wp:positionH>
                <wp:positionV relativeFrom="paragraph">
                  <wp:posOffset>158732</wp:posOffset>
                </wp:positionV>
                <wp:extent cx="584200" cy="584200"/>
                <wp:effectExtent l="0" t="0" r="25400" b="254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3DE133" id="Rectangle 7" o:spid="_x0000_s1026" style="position:absolute;margin-left:239.7pt;margin-top:12.5pt;width:46pt;height:4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" fillcolor="#4472c4 [3204]" strokecolor="#1f3763 [1604]" strokeweight="1pt"/>
            </w:pict>
          </mc:Fallback>
        </mc:AlternateContent>
      </w:r>
    </w:p>
    <w:p w14:paraId="1D7EEE7D" w14:textId="04E8EB6F" w:rsidR="0007356F" w:rsidRDefault="0007356F"/>
    <w:p w14:paraId="13E480C1" w14:textId="3BD41C85" w:rsidR="0007356F" w:rsidRDefault="00793D6F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43FEF0" wp14:editId="021303BD">
                <wp:simplePos x="0" y="0"/>
                <wp:positionH relativeFrom="column">
                  <wp:posOffset>3046935</wp:posOffset>
                </wp:positionH>
                <wp:positionV relativeFrom="paragraph">
                  <wp:posOffset>176145</wp:posOffset>
                </wp:positionV>
                <wp:extent cx="584200" cy="584200"/>
                <wp:effectExtent l="0" t="0" r="25400" b="254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0E0AB7" id="Rectangle 6" o:spid="_x0000_s1026" style="position:absolute;margin-left:239.9pt;margin-top:13.85pt;width:46pt;height:4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" fillcolor="#4472c4 [3204]" strokecolor="#1f3763 [1604]" strokeweight="1pt"/>
            </w:pict>
          </mc:Fallback>
        </mc:AlternateContent>
      </w:r>
    </w:p>
    <w:p w14:paraId="7B4B4CEA" w14:textId="12D2B71B" w:rsidR="0007356F" w:rsidRDefault="0007356F"/>
    <w:p w14:paraId="38C7314B" w14:textId="2169A65D" w:rsidR="0007356F" w:rsidRDefault="0007356F"/>
    <w:p w14:paraId="38BE9250" w14:textId="01FFCEB3" w:rsidR="0007356F" w:rsidRDefault="0007356F"/>
    <w:p w14:paraId="632C7DB3" w14:textId="0487E056" w:rsidR="00284E40" w:rsidRDefault="0007356F" w:rsidP="0007356F">
      <w:r>
        <w:t xml:space="preserve">The middle layer of the pyramid is made up of 4 cubes </w:t>
      </w:r>
      <w:r w:rsidR="00B140A5">
        <w:t>and should</w:t>
      </w:r>
      <w:r w:rsidR="00284E40">
        <w:t xml:space="preserve"> be centered on top of the bottom layer</w:t>
      </w:r>
      <w:r w:rsidR="00B140A5">
        <w:t xml:space="preserve"> </w:t>
      </w:r>
      <w:r w:rsidR="00B140A5">
        <w:t>as shown below (viewed from the top).</w:t>
      </w:r>
      <w:r w:rsidR="00B56A84">
        <w:t xml:space="preserve"> </w:t>
      </w:r>
      <w:r w:rsidR="00CD4E8F" w:rsidRPr="00F775DE">
        <w:rPr>
          <w:i/>
          <w:iCs/>
        </w:rPr>
        <w:t xml:space="preserve">Hint: </w:t>
      </w:r>
      <w:r w:rsidR="00F509BA" w:rsidRPr="00F775DE">
        <w:rPr>
          <w:i/>
          <w:iCs/>
        </w:rPr>
        <w:t xml:space="preserve">the z-coordinate of the cubes in this layer is </w:t>
      </w:r>
      <w:r w:rsidR="006966D2" w:rsidRPr="00F775DE">
        <w:rPr>
          <w:i/>
          <w:iCs/>
        </w:rPr>
        <w:t>10.</w:t>
      </w:r>
    </w:p>
    <w:p w14:paraId="150CFC05" w14:textId="608A0F99" w:rsidR="0007356F" w:rsidRDefault="0099438F" w:rsidP="0007356F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457903F" wp14:editId="75E21867">
                <wp:simplePos x="0" y="0"/>
                <wp:positionH relativeFrom="column">
                  <wp:posOffset>2787650</wp:posOffset>
                </wp:positionH>
                <wp:positionV relativeFrom="paragraph">
                  <wp:posOffset>287020</wp:posOffset>
                </wp:positionV>
                <wp:extent cx="584200" cy="584200"/>
                <wp:effectExtent l="0" t="0" r="25400" b="254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6413A8" id="Rectangle 13" o:spid="_x0000_s1026" style="position:absolute;margin-left:219.5pt;margin-top:22.6pt;width:46pt;height:46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" fillcolor="#ed7d31 [3205]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0DA5166" wp14:editId="2A540F77">
                <wp:simplePos x="0" y="0"/>
                <wp:positionH relativeFrom="column">
                  <wp:posOffset>2203450</wp:posOffset>
                </wp:positionH>
                <wp:positionV relativeFrom="paragraph">
                  <wp:posOffset>285750</wp:posOffset>
                </wp:positionV>
                <wp:extent cx="584200" cy="584200"/>
                <wp:effectExtent l="0" t="0" r="25400" b="254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3EC375" id="Rectangle 14" o:spid="_x0000_s1026" style="position:absolute;margin-left:173.5pt;margin-top:22.5pt;width:46pt;height:46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" fillcolor="#ed7d31 [3205]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4DBCD36" wp14:editId="5ACA9F74">
                <wp:simplePos x="0" y="0"/>
                <wp:positionH relativeFrom="column">
                  <wp:posOffset>2785110</wp:posOffset>
                </wp:positionH>
                <wp:positionV relativeFrom="paragraph">
                  <wp:posOffset>873760</wp:posOffset>
                </wp:positionV>
                <wp:extent cx="584200" cy="584200"/>
                <wp:effectExtent l="0" t="0" r="25400" b="254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9D6CAD" id="Rectangle 15" o:spid="_x0000_s1026" style="position:absolute;margin-left:219.3pt;margin-top:68.8pt;width:46pt;height:46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" fillcolor="#ed7d31 [3205]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CF8DC5E" wp14:editId="77F05A71">
                <wp:simplePos x="0" y="0"/>
                <wp:positionH relativeFrom="column">
                  <wp:posOffset>2205990</wp:posOffset>
                </wp:positionH>
                <wp:positionV relativeFrom="paragraph">
                  <wp:posOffset>871220</wp:posOffset>
                </wp:positionV>
                <wp:extent cx="584200" cy="584200"/>
                <wp:effectExtent l="0" t="0" r="25400" b="254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1906E2" id="Rectangle 16" o:spid="_x0000_s1026" style="position:absolute;margin-left:173.7pt;margin-top:68.6pt;width:46pt;height:46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" fillcolor="#ed7d31 [3205]" strokecolor="black [3213]" strokeweight="1pt"/>
            </w:pict>
          </mc:Fallback>
        </mc:AlternateContent>
      </w:r>
      <w:r w:rsidR="007732B4">
        <w:rPr>
          <w:noProof/>
        </w:rPr>
        <mc:AlternateContent>
          <mc:Choice Requires="wps">
            <w:drawing>
              <wp:anchor distT="0" distB="0" distL="114300" distR="114300" simplePos="0" relativeHeight="251660287" behindDoc="0" locked="0" layoutInCell="1" allowOverlap="1" wp14:anchorId="0DD8B14D" wp14:editId="7B24BE4C">
                <wp:simplePos x="0" y="0"/>
                <wp:positionH relativeFrom="column">
                  <wp:posOffset>2493010</wp:posOffset>
                </wp:positionH>
                <wp:positionV relativeFrom="paragraph">
                  <wp:posOffset>587375</wp:posOffset>
                </wp:positionV>
                <wp:extent cx="584200" cy="584200"/>
                <wp:effectExtent l="0" t="0" r="25400" b="2540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9937E4" id="Rectangle 47" o:spid="_x0000_s1026" style="position:absolute;margin-left:196.3pt;margin-top:46.25pt;width:46pt;height:46pt;z-index:2516602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" fillcolor="#4472c4 [3204]" strokecolor="#1f3763 [1604]" strokeweight="1pt"/>
            </w:pict>
          </mc:Fallback>
        </mc:AlternateContent>
      </w:r>
      <w:r w:rsidR="007732B4">
        <w:rPr>
          <w:noProof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75D75DA9" wp14:editId="4BA5519C">
                <wp:simplePos x="0" y="0"/>
                <wp:positionH relativeFrom="column">
                  <wp:posOffset>2495550</wp:posOffset>
                </wp:positionH>
                <wp:positionV relativeFrom="paragraph">
                  <wp:posOffset>1905</wp:posOffset>
                </wp:positionV>
                <wp:extent cx="584200" cy="584200"/>
                <wp:effectExtent l="0" t="0" r="25400" b="2540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2BD36A" id="Rectangle 46" o:spid="_x0000_s1026" style="position:absolute;margin-left:196.5pt;margin-top:.15pt;width:46pt;height:46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" fillcolor="#4472c4 [3204]" strokecolor="#1f3763 [1604]" strokeweight="1pt"/>
            </w:pict>
          </mc:Fallback>
        </mc:AlternateContent>
      </w:r>
      <w:r w:rsidR="007732B4"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4EA8A5BD" wp14:editId="2038AC02">
                <wp:simplePos x="0" y="0"/>
                <wp:positionH relativeFrom="column">
                  <wp:posOffset>1911350</wp:posOffset>
                </wp:positionH>
                <wp:positionV relativeFrom="paragraph">
                  <wp:posOffset>1905</wp:posOffset>
                </wp:positionV>
                <wp:extent cx="584200" cy="584200"/>
                <wp:effectExtent l="0" t="0" r="25400" b="2540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21228D" id="Rectangle 45" o:spid="_x0000_s1026" style="position:absolute;margin-left:150.5pt;margin-top:.15pt;width:46pt;height:46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" fillcolor="#4472c4 [3204]" strokecolor="#1f3763 [1604]" strokeweight="1pt"/>
            </w:pict>
          </mc:Fallback>
        </mc:AlternateContent>
      </w:r>
      <w:r w:rsidR="007732B4"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33805127" wp14:editId="392B9681">
                <wp:simplePos x="0" y="0"/>
                <wp:positionH relativeFrom="column">
                  <wp:posOffset>3079750</wp:posOffset>
                </wp:positionH>
                <wp:positionV relativeFrom="paragraph">
                  <wp:posOffset>1905</wp:posOffset>
                </wp:positionV>
                <wp:extent cx="584200" cy="584200"/>
                <wp:effectExtent l="0" t="0" r="25400" b="2540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EC10F6" id="Rectangle 44" o:spid="_x0000_s1026" style="position:absolute;margin-left:242.5pt;margin-top:.15pt;width:46pt;height:46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" fillcolor="#4472c4 [3204]" strokecolor="#1f3763 [1604]" strokeweight="1pt"/>
            </w:pict>
          </mc:Fallback>
        </mc:AlternateContent>
      </w:r>
      <w:r w:rsidR="007732B4">
        <w:rPr>
          <w:noProof/>
        </w:rPr>
        <mc:AlternateContent>
          <mc:Choice Requires="wps">
            <w:drawing>
              <wp:anchor distT="0" distB="0" distL="114300" distR="114300" simplePos="0" relativeHeight="251656191" behindDoc="0" locked="0" layoutInCell="1" allowOverlap="1" wp14:anchorId="7803B77E" wp14:editId="58399B2B">
                <wp:simplePos x="0" y="0"/>
                <wp:positionH relativeFrom="column">
                  <wp:posOffset>3079750</wp:posOffset>
                </wp:positionH>
                <wp:positionV relativeFrom="paragraph">
                  <wp:posOffset>586105</wp:posOffset>
                </wp:positionV>
                <wp:extent cx="584200" cy="584200"/>
                <wp:effectExtent l="0" t="0" r="25400" b="2540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CEE8A7" id="Rectangle 43" o:spid="_x0000_s1026" style="position:absolute;margin-left:242.5pt;margin-top:46.15pt;width:46pt;height:46pt;z-index:2516561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" fillcolor="#4472c4 [3204]" strokecolor="#1f3763 [1604]" strokeweight="1pt"/>
            </w:pict>
          </mc:Fallback>
        </mc:AlternateContent>
      </w:r>
      <w:r w:rsidR="007732B4">
        <w:rPr>
          <w:noProof/>
        </w:rPr>
        <mc:AlternateContent>
          <mc:Choice Requires="wps">
            <w:drawing>
              <wp:anchor distT="0" distB="0" distL="114300" distR="114300" simplePos="0" relativeHeight="251655167" behindDoc="0" locked="0" layoutInCell="1" allowOverlap="1" wp14:anchorId="67824B35" wp14:editId="3502A553">
                <wp:simplePos x="0" y="0"/>
                <wp:positionH relativeFrom="column">
                  <wp:posOffset>3079750</wp:posOffset>
                </wp:positionH>
                <wp:positionV relativeFrom="paragraph">
                  <wp:posOffset>1170305</wp:posOffset>
                </wp:positionV>
                <wp:extent cx="584200" cy="584200"/>
                <wp:effectExtent l="0" t="0" r="25400" b="2540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FCBAF3" id="Rectangle 42" o:spid="_x0000_s1026" style="position:absolute;margin-left:242.5pt;margin-top:92.15pt;width:46pt;height:46pt;z-index:2516551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" fillcolor="#4472c4 [3204]" strokecolor="#1f3763 [1604]" strokeweight="1pt"/>
            </w:pict>
          </mc:Fallback>
        </mc:AlternateContent>
      </w:r>
      <w:r w:rsidR="007732B4">
        <w:rPr>
          <w:noProof/>
        </w:rPr>
        <mc:AlternateContent>
          <mc:Choice Requires="wps">
            <w:drawing>
              <wp:anchor distT="0" distB="0" distL="114300" distR="114300" simplePos="0" relativeHeight="251654143" behindDoc="0" locked="0" layoutInCell="1" allowOverlap="1" wp14:anchorId="2108AFFC" wp14:editId="418D3FC9">
                <wp:simplePos x="0" y="0"/>
                <wp:positionH relativeFrom="column">
                  <wp:posOffset>1911350</wp:posOffset>
                </wp:positionH>
                <wp:positionV relativeFrom="paragraph">
                  <wp:posOffset>1170305</wp:posOffset>
                </wp:positionV>
                <wp:extent cx="584200" cy="584200"/>
                <wp:effectExtent l="0" t="0" r="25400" b="2540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E46CFB" id="Rectangle 41" o:spid="_x0000_s1026" style="position:absolute;margin-left:150.5pt;margin-top:92.15pt;width:46pt;height:46pt;z-index:2516541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" fillcolor="#4472c4 [3204]" strokecolor="#1f3763 [1604]" strokeweight="1pt"/>
            </w:pict>
          </mc:Fallback>
        </mc:AlternateContent>
      </w:r>
      <w:r w:rsidR="007732B4">
        <w:rPr>
          <w:noProof/>
        </w:rPr>
        <mc:AlternateContent>
          <mc:Choice Requires="wps">
            <w:drawing>
              <wp:anchor distT="0" distB="0" distL="114300" distR="114300" simplePos="0" relativeHeight="251653119" behindDoc="0" locked="0" layoutInCell="1" allowOverlap="1" wp14:anchorId="0185AE05" wp14:editId="62D4EBAB">
                <wp:simplePos x="0" y="0"/>
                <wp:positionH relativeFrom="column">
                  <wp:posOffset>2495550</wp:posOffset>
                </wp:positionH>
                <wp:positionV relativeFrom="paragraph">
                  <wp:posOffset>1170305</wp:posOffset>
                </wp:positionV>
                <wp:extent cx="584200" cy="584200"/>
                <wp:effectExtent l="0" t="0" r="25400" b="2540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CF5B46" id="Rectangle 40" o:spid="_x0000_s1026" style="position:absolute;margin-left:196.5pt;margin-top:92.15pt;width:46pt;height:46pt;z-index:2516531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" fillcolor="#4472c4 [3204]" strokecolor="#1f3763 [1604]" strokeweight="1pt"/>
            </w:pict>
          </mc:Fallback>
        </mc:AlternateContent>
      </w:r>
      <w:r w:rsidR="007732B4">
        <w:rPr>
          <w:noProof/>
        </w:rPr>
        <mc:AlternateContent>
          <mc:Choice Requires="wps">
            <w:drawing>
              <wp:anchor distT="0" distB="0" distL="114300" distR="114300" simplePos="0" relativeHeight="251652095" behindDoc="0" locked="0" layoutInCell="1" allowOverlap="1" wp14:anchorId="62D19761" wp14:editId="1D61DD4F">
                <wp:simplePos x="0" y="0"/>
                <wp:positionH relativeFrom="column">
                  <wp:posOffset>1911350</wp:posOffset>
                </wp:positionH>
                <wp:positionV relativeFrom="paragraph">
                  <wp:posOffset>586105</wp:posOffset>
                </wp:positionV>
                <wp:extent cx="584200" cy="584200"/>
                <wp:effectExtent l="0" t="0" r="25400" b="2540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AC5978" id="Rectangle 39" o:spid="_x0000_s1026" style="position:absolute;margin-left:150.5pt;margin-top:46.15pt;width:46pt;height:46pt;z-index:2516520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" fillcolor="#4472c4 [3204]" strokecolor="#1f3763 [1604]" strokeweight="1pt"/>
            </w:pict>
          </mc:Fallback>
        </mc:AlternateContent>
      </w:r>
    </w:p>
    <w:p w14:paraId="10BAA15E" w14:textId="0499B4B3" w:rsidR="0007356F" w:rsidRDefault="0007356F" w:rsidP="0007356F"/>
    <w:p w14:paraId="486833B4" w14:textId="77F82096" w:rsidR="0007356F" w:rsidRDefault="0007356F" w:rsidP="0007356F"/>
    <w:p w14:paraId="05070485" w14:textId="794516B0" w:rsidR="00B140A5" w:rsidRDefault="00B140A5" w:rsidP="0007356F"/>
    <w:p w14:paraId="6A845CDD" w14:textId="77777777" w:rsidR="00B140A5" w:rsidRDefault="00B140A5" w:rsidP="0007356F"/>
    <w:p w14:paraId="33952D77" w14:textId="5CE06110" w:rsidR="0007356F" w:rsidRDefault="0007356F" w:rsidP="0007356F"/>
    <w:p w14:paraId="34CE1726" w14:textId="7C053719" w:rsidR="0007356F" w:rsidRDefault="0007356F" w:rsidP="0007356F"/>
    <w:p w14:paraId="507F2116" w14:textId="2CC824B8" w:rsidR="00284E40" w:rsidRPr="00F775DE" w:rsidRDefault="00A9040B" w:rsidP="0007356F">
      <w:pPr>
        <w:rPr>
          <w:i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258D1AA" wp14:editId="482DD08F">
                <wp:simplePos x="0" y="0"/>
                <wp:positionH relativeFrom="column">
                  <wp:posOffset>2196210</wp:posOffset>
                </wp:positionH>
                <wp:positionV relativeFrom="paragraph">
                  <wp:posOffset>1266190</wp:posOffset>
                </wp:positionV>
                <wp:extent cx="584200" cy="584200"/>
                <wp:effectExtent l="0" t="0" r="25400" b="2540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A92393" id="Rectangle 37" o:spid="_x0000_s1026" style="position:absolute;margin-left:172.95pt;margin-top:99.7pt;width:46pt;height:46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" fillcolor="#ed7d31 [3205]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41DF391" wp14:editId="3835BFEC">
                <wp:simplePos x="0" y="0"/>
                <wp:positionH relativeFrom="column">
                  <wp:posOffset>2786825</wp:posOffset>
                </wp:positionH>
                <wp:positionV relativeFrom="paragraph">
                  <wp:posOffset>1264285</wp:posOffset>
                </wp:positionV>
                <wp:extent cx="584200" cy="584200"/>
                <wp:effectExtent l="0" t="0" r="25400" b="2540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AFA5D5" id="Rectangle 36" o:spid="_x0000_s1026" style="position:absolute;margin-left:219.45pt;margin-top:99.55pt;width:46pt;height:46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" fillcolor="#ed7d31 [3205]" strokecolor="black [3213]" strokeweight="1pt"/>
            </w:pict>
          </mc:Fallback>
        </mc:AlternateContent>
      </w:r>
      <w:r>
        <w:t>Finally,</w:t>
      </w:r>
      <w:r w:rsidR="00284E40">
        <w:t xml:space="preserve"> the top layer is made up of only one cube</w:t>
      </w:r>
      <w:r w:rsidR="009C56A6">
        <w:t xml:space="preserve"> and should be placed on the </w:t>
      </w:r>
      <w:r w:rsidR="00CD4E8F">
        <w:t>middle layer</w:t>
      </w:r>
      <w:r w:rsidR="00284E40">
        <w:t xml:space="preserve"> as shown below in </w:t>
      </w:r>
      <w:r w:rsidR="00284E40">
        <w:t>(viewed from the top).</w:t>
      </w:r>
      <w:r w:rsidR="00284E40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1E3358A" wp14:editId="50519A5D">
                <wp:simplePos x="0" y="0"/>
                <wp:positionH relativeFrom="column">
                  <wp:posOffset>2194633</wp:posOffset>
                </wp:positionH>
                <wp:positionV relativeFrom="paragraph">
                  <wp:posOffset>676275</wp:posOffset>
                </wp:positionV>
                <wp:extent cx="584200" cy="584200"/>
                <wp:effectExtent l="0" t="0" r="25400" b="2540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D4AE5C" id="Rectangle 35" o:spid="_x0000_s1026" style="position:absolute;margin-left:172.8pt;margin-top:53.25pt;width:46pt;height:46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" fillcolor="#ed7d31 [3205]" strokecolor="black [3213]" strokeweight="1pt"/>
            </w:pict>
          </mc:Fallback>
        </mc:AlternateContent>
      </w:r>
      <w:r w:rsidR="00284E40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D91C03A" wp14:editId="0BD33C4D">
                <wp:simplePos x="0" y="0"/>
                <wp:positionH relativeFrom="column">
                  <wp:posOffset>2785745</wp:posOffset>
                </wp:positionH>
                <wp:positionV relativeFrom="paragraph">
                  <wp:posOffset>678180</wp:posOffset>
                </wp:positionV>
                <wp:extent cx="584200" cy="584200"/>
                <wp:effectExtent l="0" t="0" r="25400" b="2540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B7819E" id="Rectangle 34" o:spid="_x0000_s1026" style="position:absolute;margin-left:219.35pt;margin-top:53.4pt;width:46pt;height:46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" fillcolor="#ed7d31 [3205]" strokecolor="black [3213]" strokeweight="1pt"/>
            </w:pict>
          </mc:Fallback>
        </mc:AlternateContent>
      </w:r>
      <w:r w:rsidR="00284E40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03DA1C3" wp14:editId="01708E2E">
                <wp:simplePos x="0" y="0"/>
                <wp:positionH relativeFrom="column">
                  <wp:posOffset>2496244</wp:posOffset>
                </wp:positionH>
                <wp:positionV relativeFrom="paragraph">
                  <wp:posOffset>990600</wp:posOffset>
                </wp:positionV>
                <wp:extent cx="584200" cy="584200"/>
                <wp:effectExtent l="0" t="0" r="25400" b="2540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C12075" id="Rectangle 38" o:spid="_x0000_s1026" style="position:absolute;margin-left:196.55pt;margin-top:78pt;width:46pt;height:46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" fillcolor="#538135 [2409]" strokecolor="black [3213]" strokeweight="1pt"/>
            </w:pict>
          </mc:Fallback>
        </mc:AlternateContent>
      </w:r>
      <w:r w:rsidR="00284E40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D9554C8" wp14:editId="134AA9E0">
                <wp:simplePos x="0" y="0"/>
                <wp:positionH relativeFrom="column">
                  <wp:posOffset>1912620</wp:posOffset>
                </wp:positionH>
                <wp:positionV relativeFrom="paragraph">
                  <wp:posOffset>953135</wp:posOffset>
                </wp:positionV>
                <wp:extent cx="584200" cy="584200"/>
                <wp:effectExtent l="0" t="0" r="254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D0C668" id="Rectangle 25" o:spid="_x0000_s1026" style="position:absolute;margin-left:150.6pt;margin-top:75.05pt;width:46pt;height:46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" fillcolor="#4472c4 [3204]" strokecolor="#1f3763 [1604]" strokeweight="1pt"/>
            </w:pict>
          </mc:Fallback>
        </mc:AlternateContent>
      </w:r>
      <w:r w:rsidR="00284E40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C47DEDA" wp14:editId="1ACBB0CF">
                <wp:simplePos x="0" y="0"/>
                <wp:positionH relativeFrom="column">
                  <wp:posOffset>2496820</wp:posOffset>
                </wp:positionH>
                <wp:positionV relativeFrom="paragraph">
                  <wp:posOffset>1537335</wp:posOffset>
                </wp:positionV>
                <wp:extent cx="584200" cy="584200"/>
                <wp:effectExtent l="0" t="0" r="25400" b="2540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26E759" id="Rectangle 26" o:spid="_x0000_s1026" style="position:absolute;margin-left:196.6pt;margin-top:121.05pt;width:46pt;height:4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" fillcolor="#4472c4 [3204]" strokecolor="#1f3763 [1604]" strokeweight="1pt"/>
            </w:pict>
          </mc:Fallback>
        </mc:AlternateContent>
      </w:r>
      <w:r w:rsidR="00284E40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D647B16" wp14:editId="30C89A14">
                <wp:simplePos x="0" y="0"/>
                <wp:positionH relativeFrom="column">
                  <wp:posOffset>1912620</wp:posOffset>
                </wp:positionH>
                <wp:positionV relativeFrom="paragraph">
                  <wp:posOffset>1537335</wp:posOffset>
                </wp:positionV>
                <wp:extent cx="584200" cy="584200"/>
                <wp:effectExtent l="0" t="0" r="25400" b="2540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29BFC3" id="Rectangle 27" o:spid="_x0000_s1026" style="position:absolute;margin-left:150.6pt;margin-top:121.05pt;width:46pt;height:46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" fillcolor="#4472c4 [3204]" strokecolor="#1f3763 [1604]" strokeweight="1pt"/>
            </w:pict>
          </mc:Fallback>
        </mc:AlternateContent>
      </w:r>
      <w:r w:rsidR="00284E40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C220DB9" wp14:editId="609AE178">
                <wp:simplePos x="0" y="0"/>
                <wp:positionH relativeFrom="column">
                  <wp:posOffset>3081020</wp:posOffset>
                </wp:positionH>
                <wp:positionV relativeFrom="paragraph">
                  <wp:posOffset>1537335</wp:posOffset>
                </wp:positionV>
                <wp:extent cx="584200" cy="584200"/>
                <wp:effectExtent l="0" t="0" r="25400" b="254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46F6F6" id="Rectangle 28" o:spid="_x0000_s1026" style="position:absolute;margin-left:242.6pt;margin-top:121.05pt;width:46pt;height:46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" fillcolor="#4472c4 [3204]" strokecolor="#1f3763 [1604]" strokeweight="1pt"/>
            </w:pict>
          </mc:Fallback>
        </mc:AlternateContent>
      </w:r>
      <w:r w:rsidR="00284E40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EEA2EE4" wp14:editId="6D6BEE1E">
                <wp:simplePos x="0" y="0"/>
                <wp:positionH relativeFrom="column">
                  <wp:posOffset>3081020</wp:posOffset>
                </wp:positionH>
                <wp:positionV relativeFrom="paragraph">
                  <wp:posOffset>953135</wp:posOffset>
                </wp:positionV>
                <wp:extent cx="584200" cy="584200"/>
                <wp:effectExtent l="0" t="0" r="25400" b="2540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99D0FD" id="Rectangle 29" o:spid="_x0000_s1026" style="position:absolute;margin-left:242.6pt;margin-top:75.05pt;width:46pt;height:46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" fillcolor="#4472c4 [3204]" strokecolor="#1f3763 [1604]" strokeweight="1pt"/>
            </w:pict>
          </mc:Fallback>
        </mc:AlternateContent>
      </w:r>
      <w:r w:rsidR="00284E40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EBA9AC" wp14:editId="10B79215">
                <wp:simplePos x="0" y="0"/>
                <wp:positionH relativeFrom="column">
                  <wp:posOffset>3081020</wp:posOffset>
                </wp:positionH>
                <wp:positionV relativeFrom="paragraph">
                  <wp:posOffset>368935</wp:posOffset>
                </wp:positionV>
                <wp:extent cx="584200" cy="584200"/>
                <wp:effectExtent l="0" t="0" r="25400" b="2540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D964DB" id="Rectangle 30" o:spid="_x0000_s1026" style="position:absolute;margin-left:242.6pt;margin-top:29.05pt;width:46pt;height:4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" fillcolor="#4472c4 [3204]" strokecolor="#1f3763 [1604]" strokeweight="1pt"/>
            </w:pict>
          </mc:Fallback>
        </mc:AlternateContent>
      </w:r>
      <w:r w:rsidR="00284E40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697C1E6" wp14:editId="5BFCEA5B">
                <wp:simplePos x="0" y="0"/>
                <wp:positionH relativeFrom="column">
                  <wp:posOffset>1912620</wp:posOffset>
                </wp:positionH>
                <wp:positionV relativeFrom="paragraph">
                  <wp:posOffset>368935</wp:posOffset>
                </wp:positionV>
                <wp:extent cx="584200" cy="584200"/>
                <wp:effectExtent l="0" t="0" r="25400" b="2540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110DB1" id="Rectangle 31" o:spid="_x0000_s1026" style="position:absolute;margin-left:150.6pt;margin-top:29.05pt;width:46pt;height:4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" fillcolor="#4472c4 [3204]" strokecolor="#1f3763 [1604]" strokeweight="1pt"/>
            </w:pict>
          </mc:Fallback>
        </mc:AlternateContent>
      </w:r>
      <w:r w:rsidR="00284E40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77A246B" wp14:editId="56D2470F">
                <wp:simplePos x="0" y="0"/>
                <wp:positionH relativeFrom="column">
                  <wp:posOffset>2496820</wp:posOffset>
                </wp:positionH>
                <wp:positionV relativeFrom="paragraph">
                  <wp:posOffset>368935</wp:posOffset>
                </wp:positionV>
                <wp:extent cx="584200" cy="584200"/>
                <wp:effectExtent l="0" t="0" r="25400" b="2540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DB644F" id="Rectangle 32" o:spid="_x0000_s1026" style="position:absolute;margin-left:196.6pt;margin-top:29.05pt;width:46pt;height:4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" fillcolor="#4472c4 [3204]" strokecolor="#1f3763 [1604]" strokeweight="1pt"/>
            </w:pict>
          </mc:Fallback>
        </mc:AlternateContent>
      </w:r>
      <w:r w:rsidR="00284E40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031B4E7" wp14:editId="6293AFF5">
                <wp:simplePos x="0" y="0"/>
                <wp:positionH relativeFrom="column">
                  <wp:posOffset>2494769</wp:posOffset>
                </wp:positionH>
                <wp:positionV relativeFrom="paragraph">
                  <wp:posOffset>954405</wp:posOffset>
                </wp:positionV>
                <wp:extent cx="584200" cy="584200"/>
                <wp:effectExtent l="0" t="0" r="25400" b="2540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584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29CE51" id="Rectangle 33" o:spid="_x0000_s1026" style="position:absolute;margin-left:196.45pt;margin-top:75.15pt;width:46pt;height:46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" fillcolor="#4472c4 [3204]" strokecolor="#1f3763 [1604]" strokeweight="1pt"/>
            </w:pict>
          </mc:Fallback>
        </mc:AlternateContent>
      </w:r>
      <w:r w:rsidR="00AF74B8">
        <w:t xml:space="preserve"> </w:t>
      </w:r>
      <w:r w:rsidR="00AF74B8" w:rsidRPr="00F775DE">
        <w:rPr>
          <w:i/>
          <w:iCs/>
        </w:rPr>
        <w:t xml:space="preserve">Hint: the z-coordinate of the cubes in this layer is </w:t>
      </w:r>
      <w:r w:rsidR="00AF74B8" w:rsidRPr="00F775DE">
        <w:rPr>
          <w:i/>
          <w:iCs/>
        </w:rPr>
        <w:t>2</w:t>
      </w:r>
      <w:r w:rsidR="00AF74B8" w:rsidRPr="00F775DE">
        <w:rPr>
          <w:i/>
          <w:iCs/>
        </w:rPr>
        <w:t>0.</w:t>
      </w:r>
    </w:p>
    <w:sectPr w:rsidR="00284E40" w:rsidRPr="00F775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MjczNjazsLAwMjFS0lEKTi0uzszPAykwrAUAdHhWcCwAAAA="/>
  </w:docVars>
  <w:rsids>
    <w:rsidRoot w:val="00B664B9"/>
    <w:rsid w:val="0007356F"/>
    <w:rsid w:val="000E0556"/>
    <w:rsid w:val="0013788C"/>
    <w:rsid w:val="00144615"/>
    <w:rsid w:val="0019483B"/>
    <w:rsid w:val="00254D72"/>
    <w:rsid w:val="00284E40"/>
    <w:rsid w:val="002B2AF1"/>
    <w:rsid w:val="00367FA5"/>
    <w:rsid w:val="00420942"/>
    <w:rsid w:val="00484AC1"/>
    <w:rsid w:val="004B7326"/>
    <w:rsid w:val="004C6137"/>
    <w:rsid w:val="004D18AE"/>
    <w:rsid w:val="00523D48"/>
    <w:rsid w:val="005715C7"/>
    <w:rsid w:val="006135BB"/>
    <w:rsid w:val="006966D2"/>
    <w:rsid w:val="006F3C5E"/>
    <w:rsid w:val="006F73B5"/>
    <w:rsid w:val="00710054"/>
    <w:rsid w:val="0076720D"/>
    <w:rsid w:val="007732B4"/>
    <w:rsid w:val="00793D6F"/>
    <w:rsid w:val="008D3719"/>
    <w:rsid w:val="008E647F"/>
    <w:rsid w:val="0092519C"/>
    <w:rsid w:val="0099438F"/>
    <w:rsid w:val="009967E0"/>
    <w:rsid w:val="009B1B66"/>
    <w:rsid w:val="009C53D2"/>
    <w:rsid w:val="009C56A6"/>
    <w:rsid w:val="009E7BEC"/>
    <w:rsid w:val="00A9040B"/>
    <w:rsid w:val="00AC242F"/>
    <w:rsid w:val="00AF74B8"/>
    <w:rsid w:val="00B140A5"/>
    <w:rsid w:val="00B56A84"/>
    <w:rsid w:val="00B664B9"/>
    <w:rsid w:val="00B949B2"/>
    <w:rsid w:val="00BF5BE6"/>
    <w:rsid w:val="00C21DAC"/>
    <w:rsid w:val="00C968CA"/>
    <w:rsid w:val="00C97CC5"/>
    <w:rsid w:val="00CC6AF9"/>
    <w:rsid w:val="00CD4E8F"/>
    <w:rsid w:val="00DB21DF"/>
    <w:rsid w:val="00E02F2E"/>
    <w:rsid w:val="00E42B2F"/>
    <w:rsid w:val="00ED1FCD"/>
    <w:rsid w:val="00ED2372"/>
    <w:rsid w:val="00EE5D12"/>
    <w:rsid w:val="00F04DA3"/>
    <w:rsid w:val="00F128F7"/>
    <w:rsid w:val="00F509BA"/>
    <w:rsid w:val="00F775DE"/>
    <w:rsid w:val="00FB0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7A845"/>
  <w15:chartTrackingRefBased/>
  <w15:docId w15:val="{99FCC732-54D9-4180-A99F-4F993090C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A2384949A81F4C9B1938D668BD28F1" ma:contentTypeVersion="12" ma:contentTypeDescription="Create a new document." ma:contentTypeScope="" ma:versionID="f0b39c4d072c87e5537a5ea3cb5706a1">
  <xsd:schema xmlns:xsd="http://www.w3.org/2001/XMLSchema" xmlns:xs="http://www.w3.org/2001/XMLSchema" xmlns:p="http://schemas.microsoft.com/office/2006/metadata/properties" xmlns:ns3="61ac6e7a-298c-4033-9b22-73b3dab2ec4e" xmlns:ns4="50bb15ef-9420-4295-8b30-eedc996b5a9f" targetNamespace="http://schemas.microsoft.com/office/2006/metadata/properties" ma:root="true" ma:fieldsID="79aa51dee9fa42c51d55918f714d74df" ns3:_="" ns4:_="">
    <xsd:import namespace="61ac6e7a-298c-4033-9b22-73b3dab2ec4e"/>
    <xsd:import namespace="50bb15ef-9420-4295-8b30-eedc996b5a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ac6e7a-298c-4033-9b22-73b3dab2ec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bb15ef-9420-4295-8b30-eedc996b5a9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8B99A9-EAD1-4AF7-A76A-CE33D788BB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ac6e7a-298c-4033-9b22-73b3dab2ec4e"/>
    <ds:schemaRef ds:uri="50bb15ef-9420-4295-8b30-eedc996b5a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87D803-0563-444B-8573-E26A311CEA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9349B5-CD1C-4FB7-A655-D25A9A726D96}">
  <ds:schemaRefs>
    <ds:schemaRef ds:uri="http://www.w3.org/XML/1998/namespace"/>
    <ds:schemaRef ds:uri="50bb15ef-9420-4295-8b30-eedc996b5a9f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61ac6e7a-298c-4033-9b22-73b3dab2ec4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5</TotalTime>
  <Pages>2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Lancashire</Company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bahu Sharfuddeen Zubair &lt;School of Psychology &amp; Computer Science&gt;</dc:creator>
  <cp:keywords/>
  <dc:description/>
  <cp:lastModifiedBy>Misbahu Sharfuddeen Zubair &lt;School of Psychology &amp; Computer Science&gt;</cp:lastModifiedBy>
  <cp:revision>54</cp:revision>
  <dcterms:created xsi:type="dcterms:W3CDTF">2020-10-11T22:07:00Z</dcterms:created>
  <dcterms:modified xsi:type="dcterms:W3CDTF">2020-10-12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A2384949A81F4C9B1938D668BD28F1</vt:lpwstr>
  </property>
</Properties>
</file>